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Biomedical Engineer position at [Company/Organization Name] in Ghana Accra. As a dedicated and innovative professional with a strong background in biomedical engineering, I am eager to contribute my expertise to address the unique healthcare challenges faced by communities in Ghana. My academic training, hands-on experience, and passion for improving medical technologies align seamlessly with the mission of your organization to advance healthcare solutions tailored for the region.</w:t>
      </w:r>
    </w:p>
    <w:p>
      <w:pPr>
        <w:pStyle w:val="BodyText"/>
      </w:pPr>
      <w:r>
        <w:t xml:space="preserve">Biomedical Engineering is a field that bridges the gap between engineering principles and medical science to develop technologies that enhance patient care. In my career thus far, I have focused on designing, developing, and optimizing medical devices and systems that prioritize accessibility, affordability, and effectiveness—qualities that are especially critical in settings like Ghana Accra. The dynamic environment of Accra presents both opportunities and challenges for biomedical engineers to innovate solutions that address the diverse healthcare needs of a growing population. I am particularly drawn to this opportunity because it allows me to apply my skills in a region where my work can have a tangible impact on improving public health outcomes.</w:t>
      </w:r>
    </w:p>
    <w:p>
      <w:pPr>
        <w:pStyle w:val="BodyText"/>
      </w:pPr>
      <w:r>
        <w:t xml:space="preserve">My academic foundation in Biomedical Engineering from [University Name] equipped me with a deep understanding of biomaterials, medical imaging, and biomechanics. During my studies, I participated in projects that focused on creating low-cost diagnostic tools for resource-limited settings—a skill set I believe is directly applicable to the work being done in Ghana Accra. For instance, I collaborated on a team to design a portable ECG device that could be used in rural clinics with limited access to advanced medical equipment. This experience not only honed my technical abilities but also reinforced my commitment to developing solutions that are practical and scalable for diverse environments.</w:t>
      </w:r>
    </w:p>
    <w:p>
      <w:pPr>
        <w:pStyle w:val="BodyText"/>
      </w:pPr>
      <w:r>
        <w:t xml:space="preserve">In addition to my academic background, I have gained valuable professional experience through internships and research projects that emphasize the importance of cultural sensitivity and local context in engineering solutions. In Ghana Accra, where healthcare infrastructure varies significantly between urban and rural areas, it is essential to create technologies that are not only advanced but also adaptable to the specific needs of the community. My work has consistently prioritized collaboration with healthcare professionals to ensure that the devices I design meet real-world requirements. For example, during a recent project in [Previous Location], I worked closely with local physicians to refine a wearable health monitoring system, ensuring it was user-friendly and aligned with clinical workflows.</w:t>
      </w:r>
    </w:p>
    <w:p>
      <w:pPr>
        <w:pStyle w:val="BodyText"/>
      </w:pPr>
      <w:r>
        <w:t xml:space="preserve">What excites me most about the Biomedical Engineer role in Ghana Accra is the opportunity to contribute to a healthcare ecosystem that is rapidly evolving. The city's growing demand for innovative medical technologies, combined with its rich cultural diversity, presents a unique platform for engineers to make a difference. I am particularly interested in exploring how emerging technologies such as AI-driven diagnostics and 3D printing can be leveraged to improve accessibility to healthcare services in Ghana. My goal is to work alongside your team to develop solutions that not only meet international standards but also resonate with the local population's needs.</w:t>
      </w:r>
    </w:p>
    <w:p>
      <w:pPr>
        <w:pStyle w:val="BodyText"/>
      </w:pPr>
      <w:r>
        <w:t xml:space="preserve">Furthermore, I am deeply committed to fostering partnerships between engineering and healthcare sectors in Ghana Accra. I believe that sustainable progress requires a collaborative approach, where engineers work hand-in-hand with medical professionals, policymakers, and community leaders. My ability to communicate complex technical concepts in an accessible manner has allowed me to bridge gaps between disciplines in previous roles, and I am confident that this skill will be invaluable in supporting your organization's mission. Whether it is through training programs for local technicians or co-developing devices with Ghanaian healthcare providers, I am eager to contribute to a culture of innovation and shared growth.</w:t>
      </w:r>
    </w:p>
    <w:p>
      <w:pPr>
        <w:pStyle w:val="BodyText"/>
      </w:pPr>
      <w:r>
        <w:t xml:space="preserve">Finally, I want to highlight my adaptability and resilience in challenging environments. Biomedical engineering in regions like Ghana Accra often requires navigating logistical constraints and resource limitations. Throughout my career, I have demonstrated the ability to think creatively and problem-solve under pressure, whether it is optimizing device performance for low-power settings or sourcing materials locally to reduce costs. These experiences have prepared me to thrive in the fast-paced, dynamic environment of Ghana Accra.</w:t>
      </w:r>
    </w:p>
    <w:p>
      <w:pPr>
        <w:pStyle w:val="BodyText"/>
      </w:pPr>
      <w:r>
        <w:t xml:space="preserve">I would be honored to bring my skills and passion for biomedical engineering to your team in Ghana Accra. I am confident that my background, combined with my dedication to improving healthcare through technology, makes me a strong candidate for this position. Thank you for considering my application. I look forward to the opportunity to discuss how I can contribute to your organization's vision of advancing healthcare in Ghan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Ghana Accra</dc:title>
  <dc:creator/>
  <dc:language>en</dc:language>
  <cp:keywords/>
  <dcterms:created xsi:type="dcterms:W3CDTF">2026-07-21T04:56:13Z</dcterms:created>
  <dcterms:modified xsi:type="dcterms:W3CDTF">2026-07-21T04:56:13Z</dcterms:modified>
</cp:coreProperties>
</file>

<file path=docProps/custom.xml><?xml version="1.0" encoding="utf-8"?>
<Properties xmlns="http://schemas.openxmlformats.org/officeDocument/2006/custom-properties" xmlns:vt="http://schemas.openxmlformats.org/officeDocument/2006/docPropsVTypes"/>
</file>